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58F8" w:rsidRPr="000258F8" w:rsidRDefault="000258F8" w:rsidP="000258F8">
      <w:pPr>
        <w:shd w:val="clear" w:color="auto" w:fill="F7F7F7"/>
        <w:spacing w:before="900" w:after="0" w:line="240" w:lineRule="auto"/>
        <w:jc w:val="center"/>
        <w:outlineLvl w:val="1"/>
        <w:rPr>
          <w:rFonts w:ascii="inherit" w:eastAsia="Times New Roman" w:hAnsi="inherit" w:cs="Arial"/>
          <w:caps/>
          <w:color w:val="333333"/>
          <w:spacing w:val="5"/>
          <w:sz w:val="31"/>
          <w:szCs w:val="31"/>
          <w:lang w:eastAsia="es-CO"/>
        </w:rPr>
      </w:pPr>
      <w:r w:rsidRPr="000258F8">
        <w:rPr>
          <w:rFonts w:ascii="inherit" w:eastAsia="Times New Roman" w:hAnsi="inherit" w:cs="Arial"/>
          <w:caps/>
          <w:color w:val="333333"/>
          <w:spacing w:val="5"/>
          <w:sz w:val="31"/>
          <w:szCs w:val="31"/>
          <w:lang w:eastAsia="es-CO"/>
        </w:rPr>
        <w:t>INTERNATIONAL SUMMER UNIVERSITY (ISU) 2020</w:t>
      </w:r>
    </w:p>
    <w:p w:rsidR="000258F8" w:rsidRPr="000258F8" w:rsidRDefault="000258F8" w:rsidP="000258F8">
      <w:pPr>
        <w:shd w:val="clear" w:color="auto" w:fill="F7F7F7"/>
        <w:spacing w:after="150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 xml:space="preserve">This exciting, three-week long International Summer University is open to international and German undergraduate and graduate students of any study program. It </w:t>
      </w:r>
      <w:proofErr w:type="gram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>is taught</w:t>
      </w:r>
      <w:proofErr w:type="gram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 xml:space="preserve"> in English and takes place from July 9 until July 31, 2020.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It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includes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:</w:t>
      </w:r>
    </w:p>
    <w:p w:rsidR="000258F8" w:rsidRPr="000258F8" w:rsidRDefault="000258F8" w:rsidP="000258F8">
      <w:pPr>
        <w:shd w:val="clear" w:color="auto" w:fill="F7F7F7"/>
        <w:spacing w:after="150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at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Bachelor's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level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:</w:t>
      </w:r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Economics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of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Globalization</w:t>
      </w:r>
      <w:proofErr w:type="spellEnd"/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Corporate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Social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Responsibility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&amp;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Sustainability</w:t>
      </w:r>
      <w:proofErr w:type="spellEnd"/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Clinical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Perspectives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in Physiotherapy</w:t>
      </w:r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Cultural Management</w:t>
      </w:r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Global Marketing Management</w:t>
      </w:r>
    </w:p>
    <w:p w:rsidR="000258F8" w:rsidRPr="000258F8" w:rsidRDefault="000258F8" w:rsidP="000258F8">
      <w:pPr>
        <w:numPr>
          <w:ilvl w:val="0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Special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Food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Technologies</w:t>
      </w:r>
    </w:p>
    <w:p w:rsidR="000258F8" w:rsidRPr="000258F8" w:rsidRDefault="000258F8" w:rsidP="000258F8">
      <w:pPr>
        <w:shd w:val="clear" w:color="auto" w:fill="F7F7F7"/>
        <w:spacing w:after="150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at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Master's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level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:</w:t>
      </w:r>
    </w:p>
    <w:p w:rsidR="000258F8" w:rsidRPr="000258F8" w:rsidRDefault="000258F8" w:rsidP="000258F8">
      <w:pPr>
        <w:numPr>
          <w:ilvl w:val="0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Global </w:t>
      </w:r>
      <w:proofErr w:type="spell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>Healthcare</w:t>
      </w:r>
      <w:proofErr w:type="spell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eastAsia="es-CO"/>
        </w:rPr>
        <w:t xml:space="preserve"> Management</w:t>
      </w:r>
    </w:p>
    <w:p w:rsidR="000258F8" w:rsidRPr="000258F8" w:rsidRDefault="000258F8" w:rsidP="000258F8">
      <w:pPr>
        <w:shd w:val="clear" w:color="auto" w:fill="F7F7F7"/>
        <w:spacing w:after="150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</w:pPr>
      <w:proofErr w:type="gram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>One course must be selected by all participants</w:t>
      </w:r>
      <w:proofErr w:type="gram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>.</w:t>
      </w:r>
    </w:p>
    <w:p w:rsidR="000258F8" w:rsidRPr="000258F8" w:rsidRDefault="000258F8" w:rsidP="000258F8">
      <w:pPr>
        <w:shd w:val="clear" w:color="auto" w:fill="F7F7F7"/>
        <w:spacing w:after="150" w:line="240" w:lineRule="auto"/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</w:pPr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 xml:space="preserve">Your course </w:t>
      </w:r>
      <w:proofErr w:type="gramStart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>is then combined</w:t>
      </w:r>
      <w:proofErr w:type="gramEnd"/>
      <w:r w:rsidRPr="000258F8">
        <w:rPr>
          <w:rFonts w:ascii="Arial" w:eastAsia="Times New Roman" w:hAnsi="Arial" w:cs="Arial"/>
          <w:color w:val="333333"/>
          <w:spacing w:val="5"/>
          <w:sz w:val="26"/>
          <w:szCs w:val="26"/>
          <w:lang w:val="en-US" w:eastAsia="es-CO"/>
        </w:rPr>
        <w:t xml:space="preserve"> with classes on German language and a lecture on "Facts about Germany and Osnabrück" and "Intercultural Competence". Company visits, study trips (e.g. Berlin, Amsterdam, Paris), and cultural events complete the program.</w:t>
      </w:r>
    </w:p>
    <w:p w:rsidR="00180D96" w:rsidRPr="00180D96" w:rsidRDefault="00180D96" w:rsidP="00180D96">
      <w:pPr>
        <w:pStyle w:val="Ttulo4"/>
        <w:shd w:val="clear" w:color="auto" w:fill="FFFFFF"/>
        <w:spacing w:before="0"/>
        <w:rPr>
          <w:rFonts w:ascii="inherit" w:hAnsi="inherit" w:cs="Arial"/>
          <w:color w:val="333333"/>
          <w:spacing w:val="5"/>
          <w:lang w:val="en-US"/>
        </w:rPr>
      </w:pPr>
      <w:hyperlink r:id="rId5" w:history="1">
        <w:r w:rsidRPr="00180D96">
          <w:rPr>
            <w:rStyle w:val="Hipervnculo"/>
            <w:rFonts w:ascii="inherit" w:hAnsi="inherit" w:cs="Arial"/>
            <w:b/>
            <w:bCs/>
            <w:spacing w:val="5"/>
            <w:lang w:val="en-US"/>
          </w:rPr>
          <w:t>Credits and certificates</w:t>
        </w:r>
      </w:hyperlink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International students taking one of the courses as a study abroad option will receive 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5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ECTS credit points. Osnabrück students will receive 2.5 or 5 ECTS credits points according to the provisions of their degree program.</w:t>
      </w:r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Together with the ECTS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credits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students receive a Certificate of Attendance. The International Summer University will provide you with a transcript of records so the course taken in Osnabrück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can be recognized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by your home university.</w:t>
      </w:r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lastRenderedPageBreak/>
        <w:t xml:space="preserve">During the three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weeks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there will be graded presentations, term papers or team work assignments. At the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end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there will be final exams.</w:t>
      </w:r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Attendance and successful completion of the program are requirements for receiving ECTS credits and the Certificate of Attendance.</w:t>
      </w:r>
    </w:p>
    <w:p w:rsidR="00CE3DFE" w:rsidRDefault="00CE3DFE">
      <w:pPr>
        <w:rPr>
          <w:lang w:val="en-US"/>
        </w:rPr>
      </w:pPr>
    </w:p>
    <w:p w:rsidR="00180D96" w:rsidRDefault="00180D96">
      <w:pPr>
        <w:rPr>
          <w:lang w:val="en-US"/>
        </w:rPr>
      </w:pPr>
    </w:p>
    <w:p w:rsidR="00180D96" w:rsidRPr="00180D96" w:rsidRDefault="00180D96" w:rsidP="00180D96">
      <w:pPr>
        <w:pStyle w:val="Ttulo2"/>
        <w:shd w:val="clear" w:color="auto" w:fill="F7F7F7"/>
        <w:spacing w:before="900" w:beforeAutospacing="0" w:after="0" w:afterAutospacing="0"/>
        <w:jc w:val="center"/>
        <w:rPr>
          <w:rFonts w:ascii="inherit" w:hAnsi="inherit" w:cs="Arial"/>
          <w:b w:val="0"/>
          <w:bCs w:val="0"/>
          <w:caps/>
          <w:color w:val="333333"/>
          <w:spacing w:val="5"/>
          <w:sz w:val="31"/>
          <w:szCs w:val="31"/>
          <w:lang w:val="en-US"/>
        </w:rPr>
      </w:pPr>
      <w:r w:rsidRPr="00180D96">
        <w:rPr>
          <w:rFonts w:ascii="inherit" w:hAnsi="inherit" w:cs="Arial"/>
          <w:b w:val="0"/>
          <w:bCs w:val="0"/>
          <w:caps/>
          <w:color w:val="333333"/>
          <w:spacing w:val="5"/>
          <w:sz w:val="31"/>
          <w:szCs w:val="31"/>
          <w:lang w:val="en-US"/>
        </w:rPr>
        <w:t>DATES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February 1 until March 31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Application period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April 20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You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will be informed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about your acceptance for the program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May 8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he program fee is due by this date. You will find the banking details in the Letter of Acceptance.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9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Arrival day (Osnabrück central station)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10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Beginning of the International Summer University (ISU)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11 to 12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Lectures and Build-the-team event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17 to 19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hree-day trip to Berlin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lastRenderedPageBreak/>
        <w:t>July 25 to 26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wo-day trip to Amsterdam (optional)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30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Final exams and farewell of the ISU</w:t>
      </w:r>
    </w:p>
    <w:p w:rsidR="00180D96" w:rsidRPr="00180D96" w:rsidRDefault="00180D96" w:rsidP="00180D96">
      <w:pPr>
        <w:pBdr>
          <w:top w:val="single" w:sz="6" w:space="6" w:color="DDDDDD"/>
        </w:pBdr>
        <w:shd w:val="clear" w:color="auto" w:fill="F7F7F7"/>
        <w:spacing w:after="150"/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b/>
          <w:bCs/>
          <w:color w:val="333333"/>
          <w:spacing w:val="5"/>
          <w:sz w:val="26"/>
          <w:szCs w:val="26"/>
          <w:lang w:val="en-US"/>
        </w:rPr>
        <w:t>July 31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ind w:left="72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Departure or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br/>
        <w:t>three-day trip to Paris (optional; please plan your departure from Paris)</w:t>
      </w:r>
    </w:p>
    <w:p w:rsidR="00180D96" w:rsidRPr="00180D96" w:rsidRDefault="00180D96" w:rsidP="00180D96">
      <w:pPr>
        <w:pStyle w:val="bodytext"/>
        <w:pBdr>
          <w:top w:val="single" w:sz="6" w:space="6" w:color="DDDDDD"/>
        </w:pBdr>
        <w:shd w:val="clear" w:color="auto" w:fill="F7F7F7"/>
        <w:spacing w:before="0" w:beforeAutospacing="0" w:after="150" w:afterAutospacing="0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 </w:t>
      </w:r>
    </w:p>
    <w:p w:rsidR="00180D96" w:rsidRPr="00180D96" w:rsidRDefault="00180D96" w:rsidP="00180D96">
      <w:pPr>
        <w:pStyle w:val="Ttulo4"/>
        <w:shd w:val="clear" w:color="auto" w:fill="FFFFFF"/>
        <w:spacing w:before="0"/>
        <w:rPr>
          <w:rFonts w:ascii="inherit" w:hAnsi="inherit" w:cs="Arial"/>
          <w:color w:val="333333"/>
          <w:spacing w:val="5"/>
          <w:lang w:val="en-US"/>
        </w:rPr>
      </w:pPr>
      <w:hyperlink r:id="rId6" w:history="1">
        <w:r w:rsidRPr="00180D96">
          <w:rPr>
            <w:rStyle w:val="Hipervnculo"/>
            <w:rFonts w:ascii="inherit" w:hAnsi="inherit" w:cs="Arial"/>
            <w:b/>
            <w:bCs/>
            <w:spacing w:val="5"/>
            <w:lang w:val="en-US"/>
          </w:rPr>
          <w:t>Fees</w:t>
        </w:r>
      </w:hyperlink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he </w:t>
      </w: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program fee of 1,850.00 euros 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includes:</w:t>
      </w:r>
    </w:p>
    <w:p w:rsidR="00180D96" w:rsidRP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uition and course related company visits</w:t>
      </w:r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registration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fee</w:t>
      </w:r>
      <w:proofErr w:type="spellEnd"/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course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materials</w:t>
      </w:r>
      <w:proofErr w:type="spellEnd"/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accommodation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in Osnabrück</w:t>
      </w:r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tutor´s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assistance</w:t>
      </w:r>
      <w:proofErr w:type="spellEnd"/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welcome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package</w:t>
      </w:r>
      <w:proofErr w:type="spellEnd"/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r>
        <w:rPr>
          <w:rFonts w:ascii="Arial" w:hAnsi="Arial" w:cs="Arial"/>
          <w:color w:val="333333"/>
          <w:spacing w:val="5"/>
          <w:sz w:val="26"/>
          <w:szCs w:val="26"/>
        </w:rPr>
        <w:t xml:space="preserve">Osnabrück bus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pass</w:t>
      </w:r>
      <w:proofErr w:type="spellEnd"/>
    </w:p>
    <w:p w:rsid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r>
        <w:rPr>
          <w:rFonts w:ascii="Arial" w:hAnsi="Arial" w:cs="Arial"/>
          <w:color w:val="333333"/>
          <w:spacing w:val="5"/>
          <w:sz w:val="26"/>
          <w:szCs w:val="26"/>
        </w:rPr>
        <w:t xml:space="preserve">cultural and sport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activities</w:t>
      </w:r>
      <w:proofErr w:type="spellEnd"/>
    </w:p>
    <w:p w:rsidR="00180D96" w:rsidRP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pick-up service on the arrival day</w:t>
      </w:r>
    </w:p>
    <w:p w:rsidR="00180D96" w:rsidRP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Berlin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 trip including accommodation, breakfast and sightseeing tour</w:t>
      </w:r>
    </w:p>
    <w:p w:rsidR="00180D96" w:rsidRPr="00180D96" w:rsidRDefault="00180D96" w:rsidP="00180D96">
      <w:pPr>
        <w:numPr>
          <w:ilvl w:val="0"/>
          <w:numId w:val="3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visit to VW in Wolfsburg (on the way to Berlin)</w:t>
      </w:r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Not included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 in the program fee are:</w:t>
      </w:r>
    </w:p>
    <w:p w:rsidR="00180D96" w:rsidRDefault="00180D96" w:rsidP="00180D96">
      <w:pPr>
        <w:numPr>
          <w:ilvl w:val="0"/>
          <w:numId w:val="4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your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meals</w:t>
      </w:r>
      <w:proofErr w:type="spellEnd"/>
    </w:p>
    <w:p w:rsidR="00180D96" w:rsidRPr="00180D96" w:rsidRDefault="00180D96" w:rsidP="00180D96">
      <w:pPr>
        <w:numPr>
          <w:ilvl w:val="0"/>
          <w:numId w:val="4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lastRenderedPageBreak/>
        <w:t>optional weekend trip to </w:t>
      </w: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Amsterdam 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(200.00 euros)</w:t>
      </w: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 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and</w:t>
      </w: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 Paris 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(300.00 euros)</w:t>
      </w:r>
    </w:p>
    <w:p w:rsidR="00180D96" w:rsidRDefault="00180D96" w:rsidP="00180D96">
      <w:pPr>
        <w:numPr>
          <w:ilvl w:val="0"/>
          <w:numId w:val="4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travel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and visa expenses</w:t>
      </w:r>
    </w:p>
    <w:p w:rsidR="00180D96" w:rsidRDefault="00180D96" w:rsidP="00180D96">
      <w:pPr>
        <w:numPr>
          <w:ilvl w:val="0"/>
          <w:numId w:val="4"/>
        </w:numPr>
        <w:spacing w:before="100" w:beforeAutospacing="1" w:after="100" w:afterAutospacing="1" w:line="450" w:lineRule="atLeast"/>
        <w:rPr>
          <w:rFonts w:ascii="Arial" w:hAnsi="Arial" w:cs="Arial"/>
          <w:color w:val="333333"/>
          <w:spacing w:val="5"/>
          <w:sz w:val="26"/>
          <w:szCs w:val="26"/>
        </w:rPr>
      </w:pP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health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,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accident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or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liability</w:t>
      </w:r>
      <w:proofErr w:type="spellEnd"/>
      <w:r>
        <w:rPr>
          <w:rFonts w:ascii="Arial" w:hAnsi="Arial" w:cs="Arial"/>
          <w:color w:val="333333"/>
          <w:spacing w:val="5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color w:val="333333"/>
          <w:spacing w:val="5"/>
          <w:sz w:val="26"/>
          <w:szCs w:val="26"/>
        </w:rPr>
        <w:t>insurance</w:t>
      </w:r>
      <w:proofErr w:type="spellEnd"/>
    </w:p>
    <w:p w:rsidR="00180D96" w:rsidRPr="00180D96" w:rsidRDefault="00180D96" w:rsidP="00180D96">
      <w:pPr>
        <w:pStyle w:val="bodytext"/>
        <w:spacing w:before="0" w:beforeAutospacing="0" w:after="150" w:afterAutospacing="0" w:line="450" w:lineRule="atLeast"/>
        <w:rPr>
          <w:rFonts w:ascii="Arial" w:hAnsi="Arial" w:cs="Arial"/>
          <w:color w:val="333333"/>
          <w:spacing w:val="5"/>
          <w:sz w:val="26"/>
          <w:szCs w:val="26"/>
          <w:lang w:val="en-US"/>
        </w:rPr>
      </w:pP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The fee is due </w:t>
      </w:r>
      <w:r w:rsidRPr="00180D96">
        <w:rPr>
          <w:rStyle w:val="Textoennegrita"/>
          <w:rFonts w:ascii="Arial" w:hAnsi="Arial" w:cs="Arial"/>
          <w:color w:val="333333"/>
          <w:spacing w:val="5"/>
          <w:sz w:val="26"/>
          <w:szCs w:val="26"/>
          <w:lang w:val="en-US"/>
        </w:rPr>
        <w:t>May 8, 2020</w:t>
      </w:r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, in case you </w:t>
      </w:r>
      <w:proofErr w:type="gramStart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>are accepted</w:t>
      </w:r>
      <w:proofErr w:type="gramEnd"/>
      <w:r w:rsidRPr="00180D96">
        <w:rPr>
          <w:rFonts w:ascii="Arial" w:hAnsi="Arial" w:cs="Arial"/>
          <w:color w:val="333333"/>
          <w:spacing w:val="5"/>
          <w:sz w:val="26"/>
          <w:szCs w:val="26"/>
          <w:lang w:val="en-US"/>
        </w:rPr>
        <w:t xml:space="preserve"> for the program.</w:t>
      </w:r>
    </w:p>
    <w:p w:rsidR="00180D96" w:rsidRPr="000258F8" w:rsidRDefault="00180D96">
      <w:pPr>
        <w:rPr>
          <w:lang w:val="en-US"/>
        </w:rPr>
      </w:pPr>
      <w:bookmarkStart w:id="0" w:name="_GoBack"/>
      <w:bookmarkEnd w:id="0"/>
    </w:p>
    <w:sectPr w:rsidR="00180D96" w:rsidRPr="000258F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C1D55"/>
    <w:multiLevelType w:val="multilevel"/>
    <w:tmpl w:val="FB48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077055"/>
    <w:multiLevelType w:val="multilevel"/>
    <w:tmpl w:val="71E85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C14C8C"/>
    <w:multiLevelType w:val="multilevel"/>
    <w:tmpl w:val="A75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2036C3"/>
    <w:multiLevelType w:val="multilevel"/>
    <w:tmpl w:val="0B867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0MDAxsAACAyNLUyUdpeDU4uLM/DyQAqNaAPH33tAsAAAA"/>
  </w:docVars>
  <w:rsids>
    <w:rsidRoot w:val="000258F8"/>
    <w:rsid w:val="000258F8"/>
    <w:rsid w:val="00180D96"/>
    <w:rsid w:val="00CE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9E2B2"/>
  <w15:chartTrackingRefBased/>
  <w15:docId w15:val="{E3F7C843-588B-42BA-89C7-09594A6A7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0258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CO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80D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0258F8"/>
    <w:rPr>
      <w:rFonts w:ascii="Times New Roman" w:eastAsia="Times New Roman" w:hAnsi="Times New Roman" w:cs="Times New Roman"/>
      <w:b/>
      <w:bCs/>
      <w:sz w:val="36"/>
      <w:szCs w:val="36"/>
      <w:lang w:eastAsia="es-CO"/>
    </w:rPr>
  </w:style>
  <w:style w:type="paragraph" w:customStyle="1" w:styleId="bodytext">
    <w:name w:val="bodytext"/>
    <w:basedOn w:val="Normal"/>
    <w:rsid w:val="000258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80D9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ipervnculo">
    <w:name w:val="Hyperlink"/>
    <w:basedOn w:val="Fuentedeprrafopredeter"/>
    <w:uiPriority w:val="99"/>
    <w:semiHidden/>
    <w:unhideWhenUsed/>
    <w:rsid w:val="00180D96"/>
    <w:rPr>
      <w:color w:val="0000FF"/>
      <w:u w:val="single"/>
    </w:rPr>
  </w:style>
  <w:style w:type="character" w:styleId="Textoennegrita">
    <w:name w:val="Strong"/>
    <w:basedOn w:val="Fuentedeprrafopredeter"/>
    <w:uiPriority w:val="22"/>
    <w:qFormat/>
    <w:rsid w:val="00180D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812">
          <w:marLeft w:val="0"/>
          <w:marRight w:val="0"/>
          <w:marTop w:val="0"/>
          <w:marBottom w:val="0"/>
          <w:divBdr>
            <w:top w:val="none" w:sz="0" w:space="0" w:color="DDDDDD"/>
            <w:left w:val="none" w:sz="0" w:space="0" w:color="DDDDDD"/>
            <w:bottom w:val="none" w:sz="0" w:space="0" w:color="auto"/>
            <w:right w:val="none" w:sz="0" w:space="0" w:color="DDDDDD"/>
          </w:divBdr>
        </w:div>
        <w:div w:id="15230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4568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1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7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3111">
          <w:marLeft w:val="0"/>
          <w:marRight w:val="0"/>
          <w:marTop w:val="0"/>
          <w:marBottom w:val="0"/>
          <w:divBdr>
            <w:top w:val="none" w:sz="0" w:space="0" w:color="DDDDDD"/>
            <w:left w:val="none" w:sz="0" w:space="0" w:color="DDDDDD"/>
            <w:bottom w:val="none" w:sz="0" w:space="0" w:color="auto"/>
            <w:right w:val="none" w:sz="0" w:space="0" w:color="DDDDDD"/>
          </w:divBdr>
        </w:div>
        <w:div w:id="204783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2579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s-osnabrueck.de/en/study/study-offerings/international/summer-and-winter-programs/international-summer-university/" TargetMode="External"/><Relationship Id="rId5" Type="http://schemas.openxmlformats.org/officeDocument/2006/relationships/hyperlink" Target="https://www.hs-osnabrueck.de/en/study/study-offerings/international/summer-and-winter-programs/international-summer-universit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3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bagon Quijano</dc:creator>
  <cp:keywords/>
  <dc:description/>
  <cp:lastModifiedBy>Jennifer Ibagon Quijano</cp:lastModifiedBy>
  <cp:revision>2</cp:revision>
  <dcterms:created xsi:type="dcterms:W3CDTF">2020-01-31T21:40:00Z</dcterms:created>
  <dcterms:modified xsi:type="dcterms:W3CDTF">2020-01-31T21:43:00Z</dcterms:modified>
</cp:coreProperties>
</file>